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25C7" w:rsidRPr="00990959" w:rsidRDefault="002A33D7" w:rsidP="00B425C7">
      <w:pPr>
        <w:rPr>
          <w:sz w:val="10"/>
          <w:szCs w:val="16"/>
        </w:rPr>
      </w:pPr>
      <w:r>
        <w:rPr>
          <w:sz w:val="10"/>
          <w:szCs w:val="16"/>
        </w:rPr>
        <w:t xml:space="preserve"> </w:t>
      </w:r>
    </w:p>
    <w:p w:rsidR="00B425C7" w:rsidRPr="00990959" w:rsidRDefault="00B425C7" w:rsidP="00B425C7">
      <w:pPr>
        <w:pBdr>
          <w:bottom w:val="single" w:sz="12" w:space="1" w:color="auto"/>
        </w:pBdr>
        <w:rPr>
          <w:b/>
        </w:rPr>
      </w:pPr>
      <w:r w:rsidRPr="00990959">
        <w:rPr>
          <w:rFonts w:ascii="Arial" w:hAnsi="Arial" w:cs="Arial"/>
          <w:noProof/>
          <w:sz w:val="22"/>
          <w:szCs w:val="22"/>
          <w:lang w:eastAsia="en-ZA"/>
        </w:rPr>
        <w:drawing>
          <wp:inline distT="0" distB="0" distL="0" distR="0">
            <wp:extent cx="3476625" cy="1209675"/>
            <wp:effectExtent l="19050" t="0" r="9525" b="0"/>
            <wp:docPr id="1" name="Picture 1" descr="DWAS Logo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AS Logo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5C7" w:rsidRDefault="00B425C7" w:rsidP="003C2629">
      <w:pPr>
        <w:tabs>
          <w:tab w:val="left" w:pos="5954"/>
          <w:tab w:val="left" w:pos="7920"/>
        </w:tabs>
        <w:jc w:val="both"/>
        <w:rPr>
          <w:rFonts w:ascii="Arial" w:hAnsi="Arial" w:cs="Arial"/>
          <w:sz w:val="22"/>
          <w:szCs w:val="22"/>
        </w:rPr>
      </w:pPr>
      <w:r w:rsidRPr="00990959">
        <w:rPr>
          <w:rFonts w:ascii="Arial" w:hAnsi="Arial" w:cs="Arial"/>
          <w:b/>
          <w:sz w:val="22"/>
          <w:szCs w:val="22"/>
        </w:rPr>
        <w:tab/>
      </w:r>
    </w:p>
    <w:p w:rsidR="003C2629" w:rsidRPr="00990959" w:rsidRDefault="003C2629" w:rsidP="003C2629">
      <w:pPr>
        <w:tabs>
          <w:tab w:val="left" w:pos="5954"/>
          <w:tab w:val="left" w:pos="7920"/>
        </w:tabs>
        <w:jc w:val="both"/>
        <w:rPr>
          <w:rFonts w:ascii="Arial" w:hAnsi="Arial" w:cs="Arial"/>
          <w:sz w:val="22"/>
          <w:szCs w:val="22"/>
        </w:rPr>
      </w:pPr>
    </w:p>
    <w:p w:rsidR="009D42F1" w:rsidRPr="009D42F1" w:rsidRDefault="009D42F1" w:rsidP="009D42F1">
      <w:pPr>
        <w:jc w:val="both"/>
        <w:rPr>
          <w:rFonts w:ascii="Arial" w:hAnsi="Arial" w:cs="Arial"/>
          <w:b/>
          <w:sz w:val="22"/>
          <w:szCs w:val="22"/>
        </w:rPr>
      </w:pPr>
      <w:r w:rsidRPr="009D42F1">
        <w:rPr>
          <w:rFonts w:ascii="Arial" w:hAnsi="Arial" w:cs="Arial"/>
          <w:b/>
          <w:sz w:val="22"/>
          <w:szCs w:val="22"/>
        </w:rPr>
        <w:t xml:space="preserve">MINISTER OF WATER AND SANITATION </w:t>
      </w:r>
    </w:p>
    <w:p w:rsidR="00B425C7" w:rsidRDefault="00B425C7">
      <w:pPr>
        <w:rPr>
          <w:rFonts w:ascii="Arial" w:hAnsi="Arial" w:cs="Arial"/>
        </w:rPr>
      </w:pPr>
    </w:p>
    <w:p w:rsidR="0004074C" w:rsidRPr="00990959" w:rsidRDefault="0004074C">
      <w:pPr>
        <w:rPr>
          <w:rFonts w:ascii="Arial" w:hAnsi="Arial" w:cs="Arial"/>
        </w:rPr>
      </w:pPr>
    </w:p>
    <w:p w:rsidR="00361A62" w:rsidRPr="00990959" w:rsidRDefault="00361A62" w:rsidP="00361A62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990959">
        <w:rPr>
          <w:rFonts w:ascii="Arial" w:hAnsi="Arial" w:cs="Arial"/>
          <w:b/>
          <w:sz w:val="22"/>
          <w:szCs w:val="22"/>
          <w:u w:val="single"/>
        </w:rPr>
        <w:t xml:space="preserve">FOR </w:t>
      </w:r>
      <w:r w:rsidR="00A3690A">
        <w:rPr>
          <w:rFonts w:ascii="Arial" w:hAnsi="Arial" w:cs="Arial"/>
          <w:b/>
          <w:sz w:val="22"/>
          <w:szCs w:val="22"/>
          <w:u w:val="single"/>
        </w:rPr>
        <w:t>WRITTEN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Pr="00990959">
        <w:rPr>
          <w:rFonts w:ascii="Arial" w:hAnsi="Arial" w:cs="Arial"/>
          <w:b/>
          <w:sz w:val="22"/>
          <w:szCs w:val="22"/>
          <w:u w:val="single"/>
        </w:rPr>
        <w:t>REPLY</w:t>
      </w:r>
    </w:p>
    <w:p w:rsidR="00361A62" w:rsidRPr="00990959" w:rsidRDefault="00361A62" w:rsidP="00361A62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:rsidR="00361A62" w:rsidRDefault="00361A62" w:rsidP="00361A62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DF44C4">
        <w:rPr>
          <w:rFonts w:ascii="Arial" w:hAnsi="Arial" w:cs="Arial"/>
          <w:b/>
          <w:sz w:val="22"/>
          <w:szCs w:val="22"/>
          <w:u w:val="single"/>
        </w:rPr>
        <w:t xml:space="preserve">QUESTION </w:t>
      </w:r>
      <w:r w:rsidRPr="00361A62">
        <w:rPr>
          <w:rFonts w:ascii="Arial" w:hAnsi="Arial" w:cs="Arial"/>
          <w:b/>
          <w:sz w:val="22"/>
          <w:szCs w:val="22"/>
          <w:u w:val="single"/>
        </w:rPr>
        <w:t xml:space="preserve">NO </w:t>
      </w:r>
      <w:r w:rsidR="0070599A">
        <w:rPr>
          <w:rFonts w:ascii="Arial" w:hAnsi="Arial" w:cs="Arial"/>
          <w:b/>
          <w:sz w:val="22"/>
          <w:szCs w:val="22"/>
          <w:u w:val="single"/>
        </w:rPr>
        <w:t>1</w:t>
      </w:r>
      <w:r w:rsidR="00E80E17">
        <w:rPr>
          <w:rFonts w:ascii="Arial" w:hAnsi="Arial" w:cs="Arial"/>
          <w:b/>
          <w:sz w:val="22"/>
          <w:szCs w:val="22"/>
          <w:u w:val="single"/>
        </w:rPr>
        <w:t>41</w:t>
      </w:r>
    </w:p>
    <w:p w:rsidR="00827C48" w:rsidRPr="00990959" w:rsidRDefault="00827C48" w:rsidP="00361A62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:rsidR="00361A62" w:rsidRPr="00990959" w:rsidRDefault="00361A62" w:rsidP="00361A62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990959">
        <w:rPr>
          <w:rFonts w:ascii="Arial" w:hAnsi="Arial" w:cs="Arial"/>
          <w:b/>
          <w:sz w:val="22"/>
          <w:szCs w:val="22"/>
          <w:u w:val="single"/>
        </w:rPr>
        <w:t xml:space="preserve">DATE OF PUBLICATION IN INTERNAL QUESTION PAPER: </w:t>
      </w:r>
      <w:r w:rsidR="0070599A">
        <w:rPr>
          <w:rFonts w:ascii="Arial" w:hAnsi="Arial" w:cs="Arial"/>
          <w:b/>
          <w:sz w:val="22"/>
          <w:szCs w:val="22"/>
          <w:u w:val="single"/>
        </w:rPr>
        <w:t>10 FEBRUARY</w:t>
      </w:r>
      <w:r>
        <w:rPr>
          <w:rFonts w:ascii="Arial" w:hAnsi="Arial" w:cs="Arial"/>
          <w:b/>
          <w:sz w:val="22"/>
          <w:szCs w:val="22"/>
          <w:u w:val="single"/>
        </w:rPr>
        <w:t xml:space="preserve"> 202</w:t>
      </w:r>
      <w:r w:rsidR="0070599A">
        <w:rPr>
          <w:rFonts w:ascii="Arial" w:hAnsi="Arial" w:cs="Arial"/>
          <w:b/>
          <w:sz w:val="22"/>
          <w:szCs w:val="22"/>
          <w:u w:val="single"/>
        </w:rPr>
        <w:t>2</w:t>
      </w:r>
    </w:p>
    <w:p w:rsidR="00361A62" w:rsidRDefault="00361A62" w:rsidP="00361A62">
      <w:pPr>
        <w:tabs>
          <w:tab w:val="left" w:pos="1418"/>
        </w:tabs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36A1F">
        <w:rPr>
          <w:rFonts w:ascii="Arial" w:hAnsi="Arial" w:cs="Arial"/>
          <w:b/>
          <w:sz w:val="22"/>
          <w:szCs w:val="22"/>
          <w:u w:val="single"/>
        </w:rPr>
        <w:t xml:space="preserve">(INTERNAL QUESTION PAPER NO. </w:t>
      </w:r>
      <w:r w:rsidR="00CB48F6">
        <w:rPr>
          <w:rFonts w:ascii="Arial" w:hAnsi="Arial" w:cs="Arial"/>
          <w:b/>
          <w:sz w:val="22"/>
          <w:szCs w:val="22"/>
          <w:u w:val="single"/>
        </w:rPr>
        <w:t>1</w:t>
      </w:r>
      <w:r w:rsidRPr="00C36A1F">
        <w:rPr>
          <w:rFonts w:ascii="Arial" w:hAnsi="Arial" w:cs="Arial"/>
          <w:b/>
          <w:sz w:val="22"/>
          <w:szCs w:val="22"/>
          <w:u w:val="single"/>
        </w:rPr>
        <w:t>)</w:t>
      </w:r>
    </w:p>
    <w:p w:rsidR="00361A62" w:rsidRDefault="00361A62" w:rsidP="00361A62">
      <w:pPr>
        <w:spacing w:after="160" w:line="252" w:lineRule="auto"/>
        <w:rPr>
          <w:rFonts w:ascii="Arial" w:hAnsi="Arial" w:cs="Arial"/>
          <w:b/>
          <w:sz w:val="22"/>
          <w:szCs w:val="22"/>
          <w:u w:val="single"/>
        </w:rPr>
      </w:pPr>
    </w:p>
    <w:p w:rsidR="00E80E17" w:rsidRPr="00A85747" w:rsidRDefault="00E80E17" w:rsidP="00E80E17">
      <w:pPr>
        <w:spacing w:before="100" w:beforeAutospacing="1" w:after="100" w:afterAutospacing="1"/>
        <w:ind w:left="709" w:hanging="709"/>
        <w:jc w:val="both"/>
        <w:outlineLvl w:val="0"/>
        <w:rPr>
          <w:rFonts w:ascii="Arial" w:hAnsi="Arial" w:cs="Arial"/>
          <w:sz w:val="22"/>
          <w:szCs w:val="22"/>
        </w:rPr>
      </w:pPr>
      <w:r w:rsidRPr="00A85747">
        <w:rPr>
          <w:rFonts w:ascii="Arial" w:hAnsi="Arial" w:cs="Arial"/>
          <w:b/>
          <w:sz w:val="22"/>
          <w:szCs w:val="22"/>
        </w:rPr>
        <w:t>141.</w:t>
      </w:r>
      <w:r w:rsidRPr="00A85747">
        <w:rPr>
          <w:rFonts w:ascii="Arial" w:hAnsi="Arial" w:cs="Arial"/>
          <w:b/>
          <w:color w:val="FF0000"/>
          <w:sz w:val="22"/>
          <w:szCs w:val="22"/>
        </w:rPr>
        <w:tab/>
      </w:r>
      <w:r w:rsidRPr="00A85747">
        <w:rPr>
          <w:rFonts w:ascii="Arial" w:hAnsi="Arial" w:cs="Arial"/>
          <w:b/>
          <w:sz w:val="22"/>
          <w:szCs w:val="22"/>
        </w:rPr>
        <w:t xml:space="preserve">Mr W Horn (DA) to ask the Minister of Water and Sanitation: </w:t>
      </w:r>
    </w:p>
    <w:p w:rsidR="00E80E17" w:rsidRPr="00A85747" w:rsidRDefault="00E80E17" w:rsidP="00A85747">
      <w:pPr>
        <w:spacing w:before="100" w:beforeAutospacing="1"/>
        <w:ind w:left="720"/>
        <w:jc w:val="both"/>
        <w:outlineLvl w:val="0"/>
        <w:rPr>
          <w:rFonts w:ascii="Arial" w:hAnsi="Arial" w:cs="Arial"/>
          <w:sz w:val="18"/>
          <w:szCs w:val="18"/>
        </w:rPr>
      </w:pPr>
      <w:r w:rsidRPr="00A85747">
        <w:rPr>
          <w:rFonts w:ascii="Arial" w:hAnsi="Arial" w:cs="Arial"/>
          <w:sz w:val="22"/>
          <w:szCs w:val="22"/>
        </w:rPr>
        <w:t xml:space="preserve">On what date (a) will construction of the water pipeline from the Xhariep Dam to the </w:t>
      </w:r>
      <w:proofErr w:type="spellStart"/>
      <w:r w:rsidRPr="00A85747">
        <w:rPr>
          <w:rFonts w:ascii="Arial" w:hAnsi="Arial" w:cs="Arial"/>
          <w:sz w:val="22"/>
          <w:szCs w:val="22"/>
        </w:rPr>
        <w:t>Mangaung</w:t>
      </w:r>
      <w:proofErr w:type="spellEnd"/>
      <w:r w:rsidRPr="00A85747">
        <w:rPr>
          <w:rFonts w:ascii="Arial" w:hAnsi="Arial" w:cs="Arial"/>
          <w:sz w:val="22"/>
          <w:szCs w:val="22"/>
        </w:rPr>
        <w:t xml:space="preserve"> Metropolitan Municipality commence and (b) is the construction envisaged to be completed?</w:t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  <w:r w:rsidRPr="00A85747">
        <w:rPr>
          <w:rFonts w:ascii="Arial" w:hAnsi="Arial" w:cs="Arial"/>
          <w:sz w:val="22"/>
          <w:szCs w:val="22"/>
        </w:rPr>
        <w:tab/>
      </w:r>
    </w:p>
    <w:p w:rsidR="00B354C1" w:rsidRPr="00A85747" w:rsidRDefault="00A85747" w:rsidP="00A85747">
      <w:pPr>
        <w:spacing w:after="100" w:afterAutospacing="1"/>
        <w:ind w:left="7920" w:firstLine="720"/>
        <w:jc w:val="both"/>
        <w:outlineLvl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  <w:lang w:eastAsia="en-GB"/>
        </w:rPr>
        <w:t xml:space="preserve">      </w:t>
      </w:r>
      <w:r w:rsidR="00E80E17" w:rsidRPr="00A85747">
        <w:rPr>
          <w:rFonts w:ascii="Arial" w:hAnsi="Arial" w:cs="Arial"/>
          <w:color w:val="000000" w:themeColor="text1"/>
          <w:sz w:val="18"/>
          <w:szCs w:val="18"/>
          <w:lang w:eastAsia="en-GB"/>
        </w:rPr>
        <w:t>NW145E</w:t>
      </w:r>
    </w:p>
    <w:p w:rsidR="00A85747" w:rsidRDefault="00361A62" w:rsidP="003C2629">
      <w:pPr>
        <w:pStyle w:val="ListParagraph"/>
        <w:jc w:val="center"/>
        <w:rPr>
          <w:rFonts w:ascii="Arial" w:hAnsi="Arial" w:cs="Arial"/>
          <w:sz w:val="22"/>
          <w:szCs w:val="22"/>
        </w:rPr>
      </w:pPr>
      <w:r w:rsidRPr="00462451">
        <w:rPr>
          <w:rFonts w:ascii="Arial" w:hAnsi="Arial" w:cs="Arial"/>
          <w:sz w:val="22"/>
          <w:szCs w:val="22"/>
        </w:rPr>
        <w:t>---00O00--</w:t>
      </w:r>
    </w:p>
    <w:p w:rsidR="00A85747" w:rsidRDefault="00A85747" w:rsidP="00A85747">
      <w:pPr>
        <w:jc w:val="both"/>
        <w:rPr>
          <w:rFonts w:ascii="Arial" w:hAnsi="Arial" w:cs="Arial"/>
          <w:sz w:val="22"/>
          <w:szCs w:val="22"/>
        </w:rPr>
      </w:pPr>
    </w:p>
    <w:p w:rsidR="00A85747" w:rsidRDefault="00A85747" w:rsidP="00A85747">
      <w:pPr>
        <w:jc w:val="both"/>
        <w:rPr>
          <w:rFonts w:ascii="Arial" w:hAnsi="Arial" w:cs="Arial"/>
          <w:sz w:val="22"/>
          <w:szCs w:val="22"/>
        </w:rPr>
      </w:pPr>
    </w:p>
    <w:p w:rsidR="00A85747" w:rsidRPr="00A85747" w:rsidRDefault="00A85747" w:rsidP="00A85747">
      <w:pPr>
        <w:jc w:val="both"/>
        <w:rPr>
          <w:rFonts w:ascii="Arial" w:hAnsi="Arial" w:cs="Arial"/>
          <w:sz w:val="22"/>
          <w:szCs w:val="22"/>
        </w:rPr>
      </w:pPr>
    </w:p>
    <w:p w:rsidR="00361A62" w:rsidRDefault="00361A62" w:rsidP="00361A62">
      <w:pPr>
        <w:tabs>
          <w:tab w:val="left" w:pos="540"/>
          <w:tab w:val="left" w:pos="709"/>
        </w:tabs>
        <w:rPr>
          <w:rFonts w:ascii="Arial" w:hAnsi="Arial" w:cs="Arial"/>
          <w:b/>
          <w:sz w:val="22"/>
          <w:szCs w:val="22"/>
        </w:rPr>
      </w:pPr>
      <w:r w:rsidRPr="00A91DBE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MINISTER OF WATER AND SANITATION </w:t>
      </w:r>
    </w:p>
    <w:p w:rsidR="00A85747" w:rsidRDefault="00A85747" w:rsidP="00361A62">
      <w:pPr>
        <w:tabs>
          <w:tab w:val="left" w:pos="540"/>
          <w:tab w:val="left" w:pos="709"/>
        </w:tabs>
        <w:rPr>
          <w:rFonts w:ascii="Arial" w:hAnsi="Arial" w:cs="Arial"/>
          <w:b/>
          <w:sz w:val="22"/>
          <w:szCs w:val="22"/>
        </w:rPr>
      </w:pPr>
    </w:p>
    <w:p w:rsidR="00A85747" w:rsidRDefault="00A85747" w:rsidP="00A85747">
      <w:pPr>
        <w:pStyle w:val="ListParagraph"/>
        <w:numPr>
          <w:ilvl w:val="0"/>
          <w:numId w:val="16"/>
        </w:numPr>
        <w:spacing w:after="240"/>
        <w:ind w:left="709" w:right="28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C</w:t>
      </w:r>
      <w:r w:rsidRPr="00B419CC">
        <w:rPr>
          <w:rFonts w:ascii="Arial" w:hAnsi="Arial" w:cs="Arial"/>
          <w:color w:val="000000" w:themeColor="text1"/>
          <w:sz w:val="22"/>
          <w:szCs w:val="22"/>
        </w:rPr>
        <w:t xml:space="preserve">onstruction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of the water pipeline from Xhariep Dam to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ngaun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Metropolitan Municipality is scheduled to start </w:t>
      </w:r>
      <w:r w:rsidRPr="00B419CC">
        <w:rPr>
          <w:rFonts w:ascii="Arial" w:hAnsi="Arial" w:cs="Arial"/>
          <w:color w:val="000000" w:themeColor="text1"/>
          <w:sz w:val="22"/>
          <w:szCs w:val="22"/>
        </w:rPr>
        <w:t>in J</w:t>
      </w:r>
      <w:r>
        <w:rPr>
          <w:rFonts w:ascii="Arial" w:hAnsi="Arial" w:cs="Arial"/>
          <w:color w:val="000000" w:themeColor="text1"/>
          <w:sz w:val="22"/>
          <w:szCs w:val="22"/>
        </w:rPr>
        <w:t>uly</w:t>
      </w:r>
      <w:r w:rsidRPr="00B419CC">
        <w:rPr>
          <w:rFonts w:ascii="Arial" w:hAnsi="Arial" w:cs="Arial"/>
          <w:color w:val="000000" w:themeColor="text1"/>
          <w:sz w:val="22"/>
          <w:szCs w:val="22"/>
        </w:rPr>
        <w:t xml:space="preserve"> 2025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1A7402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620B8D">
        <w:rPr>
          <w:rFonts w:ascii="Arial" w:hAnsi="Arial" w:cs="Arial"/>
          <w:color w:val="000000" w:themeColor="text1"/>
          <w:sz w:val="22"/>
          <w:szCs w:val="22"/>
        </w:rPr>
        <w:t xml:space="preserve">next phase of the project will comprise of </w:t>
      </w:r>
      <w:r>
        <w:rPr>
          <w:rFonts w:ascii="Arial" w:hAnsi="Arial" w:cs="Arial"/>
          <w:color w:val="000000" w:themeColor="text1"/>
          <w:sz w:val="22"/>
          <w:szCs w:val="22"/>
        </w:rPr>
        <w:t>detailed design</w:t>
      </w:r>
      <w:r w:rsidR="001A7402">
        <w:rPr>
          <w:rFonts w:ascii="Arial" w:hAnsi="Arial" w:cs="Arial"/>
          <w:color w:val="000000" w:themeColor="text1"/>
          <w:sz w:val="22"/>
          <w:szCs w:val="22"/>
        </w:rPr>
        <w:t>s</w:t>
      </w:r>
      <w:r>
        <w:rPr>
          <w:rFonts w:ascii="Arial" w:hAnsi="Arial" w:cs="Arial"/>
          <w:color w:val="000000" w:themeColor="text1"/>
          <w:sz w:val="22"/>
          <w:szCs w:val="22"/>
        </w:rPr>
        <w:t>, securing funding and contracting agreements.</w:t>
      </w:r>
    </w:p>
    <w:p w:rsidR="00A85747" w:rsidRDefault="00A85747" w:rsidP="00A85747">
      <w:pPr>
        <w:pStyle w:val="ListParagraph"/>
        <w:spacing w:after="240"/>
        <w:ind w:left="709" w:right="28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361A62" w:rsidRDefault="00A85747" w:rsidP="00620B8D">
      <w:pPr>
        <w:pStyle w:val="ListParagraph"/>
        <w:numPr>
          <w:ilvl w:val="0"/>
          <w:numId w:val="16"/>
        </w:numPr>
        <w:spacing w:after="240"/>
        <w:ind w:left="709" w:right="282"/>
        <w:jc w:val="both"/>
        <w:rPr>
          <w:rFonts w:ascii="Arial" w:hAnsi="Arial" w:cs="Arial"/>
          <w:bCs/>
          <w:sz w:val="22"/>
          <w:szCs w:val="22"/>
          <w:lang w:val="pt-BR"/>
        </w:rPr>
      </w:pPr>
      <w:r>
        <w:rPr>
          <w:rFonts w:ascii="Arial" w:hAnsi="Arial" w:cs="Arial"/>
          <w:color w:val="000000" w:themeColor="text1"/>
          <w:sz w:val="22"/>
          <w:szCs w:val="22"/>
        </w:rPr>
        <w:t>I</w:t>
      </w:r>
      <w:r w:rsidRPr="00B419CC">
        <w:rPr>
          <w:rFonts w:ascii="Arial" w:hAnsi="Arial" w:cs="Arial"/>
          <w:color w:val="000000" w:themeColor="text1"/>
          <w:sz w:val="22"/>
          <w:szCs w:val="22"/>
        </w:rPr>
        <w:t>t is</w:t>
      </w:r>
      <w:r w:rsidR="00620B8D">
        <w:rPr>
          <w:rFonts w:ascii="Arial" w:hAnsi="Arial" w:cs="Arial"/>
          <w:color w:val="000000" w:themeColor="text1"/>
          <w:sz w:val="22"/>
          <w:szCs w:val="22"/>
        </w:rPr>
        <w:t xml:space="preserve"> envisaged that the project will be completed by June 2029.</w:t>
      </w:r>
    </w:p>
    <w:p w:rsidR="00361A62" w:rsidRPr="00990959" w:rsidRDefault="00361A62" w:rsidP="00361A62">
      <w:pPr>
        <w:tabs>
          <w:tab w:val="left" w:pos="540"/>
          <w:tab w:val="left" w:pos="1080"/>
        </w:tabs>
        <w:jc w:val="center"/>
        <w:rPr>
          <w:rFonts w:ascii="Arial" w:hAnsi="Arial" w:cs="Arial"/>
          <w:bCs/>
          <w:sz w:val="22"/>
          <w:szCs w:val="22"/>
          <w:lang w:val="pt-BR"/>
        </w:rPr>
      </w:pPr>
    </w:p>
    <w:p w:rsidR="00361A62" w:rsidRDefault="00361A62" w:rsidP="00361A62">
      <w:pPr>
        <w:jc w:val="both"/>
        <w:rPr>
          <w:rFonts w:ascii="Arial" w:hAnsi="Arial" w:cs="Arial"/>
          <w:sz w:val="22"/>
          <w:szCs w:val="22"/>
        </w:rPr>
      </w:pPr>
    </w:p>
    <w:p w:rsidR="002B364A" w:rsidRPr="009D42F1" w:rsidRDefault="002B364A">
      <w:pPr>
        <w:ind w:left="426"/>
        <w:jc w:val="both"/>
        <w:rPr>
          <w:rFonts w:ascii="Arial" w:hAnsi="Arial" w:cs="Arial"/>
          <w:b/>
          <w:sz w:val="22"/>
          <w:szCs w:val="22"/>
        </w:rPr>
      </w:pPr>
    </w:p>
    <w:sectPr w:rsidR="002B364A" w:rsidRPr="009D42F1" w:rsidSect="003C0532">
      <w:footerReference w:type="default" r:id="rId9"/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4F8A" w:rsidRDefault="00EE4F8A" w:rsidP="00B425C7">
      <w:r>
        <w:separator/>
      </w:r>
    </w:p>
  </w:endnote>
  <w:endnote w:type="continuationSeparator" w:id="0">
    <w:p w:rsidR="00EE4F8A" w:rsidRDefault="00EE4F8A" w:rsidP="00B425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25C7" w:rsidRPr="00870FDE" w:rsidRDefault="00B425C7" w:rsidP="00B425C7">
    <w:pPr>
      <w:pStyle w:val="Footer"/>
      <w:rPr>
        <w:rFonts w:ascii="Arial" w:hAnsi="Arial" w:cs="Arial"/>
        <w:sz w:val="14"/>
        <w:szCs w:val="14"/>
      </w:rPr>
    </w:pPr>
    <w:r w:rsidRPr="00990959">
      <w:rPr>
        <w:rFonts w:ascii="Arial" w:hAnsi="Arial" w:cs="Arial"/>
        <w:sz w:val="16"/>
        <w:szCs w:val="16"/>
      </w:rPr>
      <w:t xml:space="preserve">NATIONAL </w:t>
    </w:r>
    <w:r w:rsidR="00F95114">
      <w:rPr>
        <w:rFonts w:ascii="Arial" w:hAnsi="Arial" w:cs="Arial"/>
        <w:sz w:val="16"/>
        <w:szCs w:val="16"/>
      </w:rPr>
      <w:t xml:space="preserve">ASSEMBLY </w:t>
    </w:r>
    <w:r w:rsidRPr="00990959">
      <w:rPr>
        <w:rFonts w:ascii="Arial" w:hAnsi="Arial" w:cs="Arial"/>
        <w:sz w:val="16"/>
        <w:szCs w:val="16"/>
      </w:rPr>
      <w:tab/>
    </w:r>
    <w:r w:rsidRPr="00DF44C4">
      <w:rPr>
        <w:rFonts w:ascii="Arial" w:hAnsi="Arial" w:cs="Arial"/>
        <w:sz w:val="16"/>
        <w:szCs w:val="16"/>
      </w:rPr>
      <w:t>QUESTION</w:t>
    </w:r>
    <w:r w:rsidR="00577F75">
      <w:rPr>
        <w:rFonts w:ascii="Arial" w:hAnsi="Arial" w:cs="Arial"/>
        <w:sz w:val="16"/>
        <w:szCs w:val="16"/>
      </w:rPr>
      <w:t xml:space="preserve"> </w:t>
    </w:r>
    <w:r w:rsidR="0070599A">
      <w:rPr>
        <w:rFonts w:ascii="Arial" w:hAnsi="Arial" w:cs="Arial"/>
        <w:sz w:val="16"/>
        <w:szCs w:val="16"/>
      </w:rPr>
      <w:t>1</w:t>
    </w:r>
    <w:r w:rsidR="00E80E17">
      <w:rPr>
        <w:rFonts w:ascii="Arial" w:hAnsi="Arial" w:cs="Arial"/>
        <w:sz w:val="16"/>
        <w:szCs w:val="16"/>
      </w:rPr>
      <w:t>41</w:t>
    </w:r>
    <w:r w:rsidR="00320428">
      <w:rPr>
        <w:rFonts w:ascii="Arial" w:hAnsi="Arial" w:cs="Arial"/>
        <w:sz w:val="16"/>
        <w:szCs w:val="16"/>
      </w:rPr>
      <w:tab/>
    </w:r>
    <w:r w:rsidR="00F95114">
      <w:rPr>
        <w:rFonts w:ascii="Arial" w:hAnsi="Arial" w:cs="Arial"/>
        <w:sz w:val="16"/>
        <w:szCs w:val="16"/>
      </w:rPr>
      <w:t>NW</w:t>
    </w:r>
    <w:r w:rsidR="00E80E17">
      <w:rPr>
        <w:rFonts w:ascii="Arial" w:hAnsi="Arial" w:cs="Arial"/>
        <w:sz w:val="16"/>
        <w:szCs w:val="16"/>
      </w:rPr>
      <w:t>145</w:t>
    </w:r>
    <w:r w:rsidR="00F95114">
      <w:rPr>
        <w:rFonts w:ascii="Arial" w:hAnsi="Arial" w:cs="Arial"/>
        <w:sz w:val="16"/>
        <w:szCs w:val="16"/>
      </w:rPr>
      <w:t>E</w:t>
    </w:r>
  </w:p>
  <w:p w:rsidR="00B425C7" w:rsidRPr="00990959" w:rsidRDefault="00B425C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4F8A" w:rsidRDefault="00EE4F8A" w:rsidP="00B425C7">
      <w:r>
        <w:separator/>
      </w:r>
    </w:p>
  </w:footnote>
  <w:footnote w:type="continuationSeparator" w:id="0">
    <w:p w:rsidR="00EE4F8A" w:rsidRDefault="00EE4F8A" w:rsidP="00B425C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D73DDA"/>
    <w:multiLevelType w:val="hybridMultilevel"/>
    <w:tmpl w:val="2CF624A8"/>
    <w:lvl w:ilvl="0" w:tplc="D9926B4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9A5C62"/>
    <w:multiLevelType w:val="hybridMultilevel"/>
    <w:tmpl w:val="33B03916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C2C6B15"/>
    <w:multiLevelType w:val="hybridMultilevel"/>
    <w:tmpl w:val="A8461462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1C47121A"/>
    <w:multiLevelType w:val="hybridMultilevel"/>
    <w:tmpl w:val="8164470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846EE5"/>
    <w:multiLevelType w:val="hybridMultilevel"/>
    <w:tmpl w:val="12C0A830"/>
    <w:lvl w:ilvl="0" w:tplc="CB2857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F81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F407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E2D0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2C1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B2F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621D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5C4E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283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3754627A"/>
    <w:multiLevelType w:val="hybridMultilevel"/>
    <w:tmpl w:val="E5880EC8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135170E"/>
    <w:multiLevelType w:val="hybridMultilevel"/>
    <w:tmpl w:val="31EEC99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3E94AAE"/>
    <w:multiLevelType w:val="hybridMultilevel"/>
    <w:tmpl w:val="8C5C4A8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803F30"/>
    <w:multiLevelType w:val="hybridMultilevel"/>
    <w:tmpl w:val="CC08CEBC"/>
    <w:lvl w:ilvl="0" w:tplc="1C090017">
      <w:start w:val="1"/>
      <w:numFmt w:val="lowerLetter"/>
      <w:lvlText w:val="%1)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64277F6E"/>
    <w:multiLevelType w:val="hybridMultilevel"/>
    <w:tmpl w:val="85E054FA"/>
    <w:lvl w:ilvl="0" w:tplc="CAE0916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6E256229"/>
    <w:multiLevelType w:val="hybridMultilevel"/>
    <w:tmpl w:val="2048F57C"/>
    <w:lvl w:ilvl="0" w:tplc="1C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>
    <w:nsid w:val="708B424C"/>
    <w:multiLevelType w:val="hybridMultilevel"/>
    <w:tmpl w:val="3E68A26E"/>
    <w:lvl w:ilvl="0" w:tplc="D17E5E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221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B088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0E0B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FC61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A49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67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D85D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0C4F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73902204"/>
    <w:multiLevelType w:val="multilevel"/>
    <w:tmpl w:val="C920792C"/>
    <w:lvl w:ilvl="0">
      <w:start w:val="1"/>
      <w:numFmt w:val="decimal"/>
      <w:lvlText w:val="%1."/>
      <w:lvlJc w:val="left"/>
      <w:pPr>
        <w:ind w:left="3196" w:hanging="360"/>
      </w:pPr>
      <w:rPr>
        <w:rFonts w:cs="Times New Roman"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42" w:hanging="360"/>
      </w:pPr>
      <w:rPr>
        <w:rFonts w:ascii="Arial" w:hAnsi="Arial" w:cs="Arial" w:hint="default"/>
        <w:b w:val="0"/>
        <w:strike w:val="0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360" w:hanging="720"/>
      </w:pPr>
      <w:rPr>
        <w:rFonts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918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344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1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36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902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328" w:hanging="1800"/>
      </w:pPr>
      <w:rPr>
        <w:rFonts w:cs="Times New Roman" w:hint="default"/>
      </w:rPr>
    </w:lvl>
  </w:abstractNum>
  <w:abstractNum w:abstractNumId="13">
    <w:nsid w:val="752F4FD5"/>
    <w:multiLevelType w:val="hybridMultilevel"/>
    <w:tmpl w:val="D47427E6"/>
    <w:lvl w:ilvl="0" w:tplc="18EC6A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6CE8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08F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8E2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7C3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84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A63B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2AC3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AB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774A1F05"/>
    <w:multiLevelType w:val="hybridMultilevel"/>
    <w:tmpl w:val="7452DDB2"/>
    <w:lvl w:ilvl="0" w:tplc="72FCB0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2C92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D6C7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C401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0EC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E22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D016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7AE3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3A7F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7B0A7240"/>
    <w:multiLevelType w:val="hybridMultilevel"/>
    <w:tmpl w:val="F70C51D6"/>
    <w:lvl w:ilvl="0" w:tplc="E188BD9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11"/>
  </w:num>
  <w:num w:numId="7">
    <w:abstractNumId w:val="6"/>
  </w:num>
  <w:num w:numId="8">
    <w:abstractNumId w:val="14"/>
  </w:num>
  <w:num w:numId="9">
    <w:abstractNumId w:val="4"/>
  </w:num>
  <w:num w:numId="10">
    <w:abstractNumId w:val="7"/>
  </w:num>
  <w:num w:numId="11">
    <w:abstractNumId w:val="10"/>
  </w:num>
  <w:num w:numId="12">
    <w:abstractNumId w:val="2"/>
  </w:num>
  <w:num w:numId="13">
    <w:abstractNumId w:val="13"/>
  </w:num>
  <w:num w:numId="14">
    <w:abstractNumId w:val="9"/>
  </w:num>
  <w:num w:numId="15">
    <w:abstractNumId w:val="12"/>
  </w:num>
  <w:num w:numId="1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GB" w:vendorID="64" w:dllVersion="6" w:nlCheck="1" w:checkStyle="0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yMTA3MjY2NjI0MTZW0lEKTi0uzszPAykwqgUAEUZu3SwAAAA="/>
  </w:docVars>
  <w:rsids>
    <w:rsidRoot w:val="00B425C7"/>
    <w:rsid w:val="000016E5"/>
    <w:rsid w:val="00016BD3"/>
    <w:rsid w:val="00030DFB"/>
    <w:rsid w:val="00036748"/>
    <w:rsid w:val="00040477"/>
    <w:rsid w:val="0004074C"/>
    <w:rsid w:val="000446F4"/>
    <w:rsid w:val="00074524"/>
    <w:rsid w:val="000831BB"/>
    <w:rsid w:val="000C5E0E"/>
    <w:rsid w:val="000E6B42"/>
    <w:rsid w:val="001001A2"/>
    <w:rsid w:val="00122733"/>
    <w:rsid w:val="001502EB"/>
    <w:rsid w:val="00157F05"/>
    <w:rsid w:val="0016628C"/>
    <w:rsid w:val="001812CC"/>
    <w:rsid w:val="00181796"/>
    <w:rsid w:val="001823A8"/>
    <w:rsid w:val="00183C80"/>
    <w:rsid w:val="001A7402"/>
    <w:rsid w:val="001B35A3"/>
    <w:rsid w:val="001B4015"/>
    <w:rsid w:val="001B7A43"/>
    <w:rsid w:val="001D558B"/>
    <w:rsid w:val="001E51B8"/>
    <w:rsid w:val="001F1109"/>
    <w:rsid w:val="001F5603"/>
    <w:rsid w:val="001F5C4A"/>
    <w:rsid w:val="002150F3"/>
    <w:rsid w:val="00220C7A"/>
    <w:rsid w:val="00230C75"/>
    <w:rsid w:val="002411EA"/>
    <w:rsid w:val="0025254A"/>
    <w:rsid w:val="00252C1E"/>
    <w:rsid w:val="00264FC7"/>
    <w:rsid w:val="002706D0"/>
    <w:rsid w:val="002773BA"/>
    <w:rsid w:val="002A33D7"/>
    <w:rsid w:val="002A49D6"/>
    <w:rsid w:val="002B364A"/>
    <w:rsid w:val="002E0E61"/>
    <w:rsid w:val="002E28C0"/>
    <w:rsid w:val="002E6E62"/>
    <w:rsid w:val="002F5876"/>
    <w:rsid w:val="003076B5"/>
    <w:rsid w:val="00315C94"/>
    <w:rsid w:val="00320428"/>
    <w:rsid w:val="00321013"/>
    <w:rsid w:val="00331137"/>
    <w:rsid w:val="00361A62"/>
    <w:rsid w:val="00380022"/>
    <w:rsid w:val="003810FA"/>
    <w:rsid w:val="00396F00"/>
    <w:rsid w:val="003A2BBE"/>
    <w:rsid w:val="003A6E94"/>
    <w:rsid w:val="003B4A32"/>
    <w:rsid w:val="003C0532"/>
    <w:rsid w:val="003C072E"/>
    <w:rsid w:val="003C2629"/>
    <w:rsid w:val="003C78B7"/>
    <w:rsid w:val="003D0A7E"/>
    <w:rsid w:val="003D15D2"/>
    <w:rsid w:val="003D5644"/>
    <w:rsid w:val="003E1F9A"/>
    <w:rsid w:val="003E4D7C"/>
    <w:rsid w:val="00426F76"/>
    <w:rsid w:val="00445C77"/>
    <w:rsid w:val="00462451"/>
    <w:rsid w:val="00466EAD"/>
    <w:rsid w:val="00474C67"/>
    <w:rsid w:val="00481D62"/>
    <w:rsid w:val="00496665"/>
    <w:rsid w:val="004F49A4"/>
    <w:rsid w:val="004F5919"/>
    <w:rsid w:val="004F7DFE"/>
    <w:rsid w:val="0051142D"/>
    <w:rsid w:val="00521AE7"/>
    <w:rsid w:val="005233A0"/>
    <w:rsid w:val="005256FF"/>
    <w:rsid w:val="005372AE"/>
    <w:rsid w:val="00543F1D"/>
    <w:rsid w:val="00547906"/>
    <w:rsid w:val="0056431D"/>
    <w:rsid w:val="00572F73"/>
    <w:rsid w:val="00577F75"/>
    <w:rsid w:val="00582455"/>
    <w:rsid w:val="005A16F4"/>
    <w:rsid w:val="005A7260"/>
    <w:rsid w:val="005B2BBC"/>
    <w:rsid w:val="005C36E2"/>
    <w:rsid w:val="005C7695"/>
    <w:rsid w:val="005D2DE2"/>
    <w:rsid w:val="005F0147"/>
    <w:rsid w:val="00602DEC"/>
    <w:rsid w:val="006039D7"/>
    <w:rsid w:val="00620B8D"/>
    <w:rsid w:val="00620D7D"/>
    <w:rsid w:val="0064231A"/>
    <w:rsid w:val="00654995"/>
    <w:rsid w:val="00655ACE"/>
    <w:rsid w:val="00663F2F"/>
    <w:rsid w:val="006930CF"/>
    <w:rsid w:val="006B096F"/>
    <w:rsid w:val="006C6246"/>
    <w:rsid w:val="006D12FA"/>
    <w:rsid w:val="006D2BE4"/>
    <w:rsid w:val="006D467A"/>
    <w:rsid w:val="006E5263"/>
    <w:rsid w:val="006E63DA"/>
    <w:rsid w:val="006F2C6E"/>
    <w:rsid w:val="0070388C"/>
    <w:rsid w:val="0070599A"/>
    <w:rsid w:val="0071106A"/>
    <w:rsid w:val="00714546"/>
    <w:rsid w:val="007245BB"/>
    <w:rsid w:val="00730FF0"/>
    <w:rsid w:val="0073119E"/>
    <w:rsid w:val="0075396C"/>
    <w:rsid w:val="007542EA"/>
    <w:rsid w:val="007736B5"/>
    <w:rsid w:val="0079082A"/>
    <w:rsid w:val="007B5F00"/>
    <w:rsid w:val="007C3899"/>
    <w:rsid w:val="007D3043"/>
    <w:rsid w:val="007E12DD"/>
    <w:rsid w:val="007E49F2"/>
    <w:rsid w:val="00800190"/>
    <w:rsid w:val="008113F4"/>
    <w:rsid w:val="008179CA"/>
    <w:rsid w:val="00827C48"/>
    <w:rsid w:val="00830799"/>
    <w:rsid w:val="00831CF8"/>
    <w:rsid w:val="00835C12"/>
    <w:rsid w:val="00853A3E"/>
    <w:rsid w:val="008570DF"/>
    <w:rsid w:val="00870FDE"/>
    <w:rsid w:val="008732AD"/>
    <w:rsid w:val="008740F6"/>
    <w:rsid w:val="00875420"/>
    <w:rsid w:val="008C5C6B"/>
    <w:rsid w:val="008D06B0"/>
    <w:rsid w:val="008D7EBE"/>
    <w:rsid w:val="008E3EF2"/>
    <w:rsid w:val="008E6654"/>
    <w:rsid w:val="008F6257"/>
    <w:rsid w:val="009031A0"/>
    <w:rsid w:val="00963A60"/>
    <w:rsid w:val="00970119"/>
    <w:rsid w:val="0097260B"/>
    <w:rsid w:val="00983286"/>
    <w:rsid w:val="00986579"/>
    <w:rsid w:val="00990959"/>
    <w:rsid w:val="009A5088"/>
    <w:rsid w:val="009B2AB0"/>
    <w:rsid w:val="009D11D6"/>
    <w:rsid w:val="009D42F1"/>
    <w:rsid w:val="009E358F"/>
    <w:rsid w:val="009F465B"/>
    <w:rsid w:val="00A01F17"/>
    <w:rsid w:val="00A02FCD"/>
    <w:rsid w:val="00A032A2"/>
    <w:rsid w:val="00A03B16"/>
    <w:rsid w:val="00A070C8"/>
    <w:rsid w:val="00A14ECB"/>
    <w:rsid w:val="00A15780"/>
    <w:rsid w:val="00A2416C"/>
    <w:rsid w:val="00A32C57"/>
    <w:rsid w:val="00A36581"/>
    <w:rsid w:val="00A3690A"/>
    <w:rsid w:val="00A5476E"/>
    <w:rsid w:val="00A727AC"/>
    <w:rsid w:val="00A73ED2"/>
    <w:rsid w:val="00A75EB5"/>
    <w:rsid w:val="00A8211F"/>
    <w:rsid w:val="00A85747"/>
    <w:rsid w:val="00A85A25"/>
    <w:rsid w:val="00A91DBE"/>
    <w:rsid w:val="00A97256"/>
    <w:rsid w:val="00AA319F"/>
    <w:rsid w:val="00AA5921"/>
    <w:rsid w:val="00AB6BE7"/>
    <w:rsid w:val="00AC5FBC"/>
    <w:rsid w:val="00AD0A5A"/>
    <w:rsid w:val="00AE4F3B"/>
    <w:rsid w:val="00AE5FB2"/>
    <w:rsid w:val="00B21B5B"/>
    <w:rsid w:val="00B24AAE"/>
    <w:rsid w:val="00B30B1F"/>
    <w:rsid w:val="00B354C1"/>
    <w:rsid w:val="00B419CC"/>
    <w:rsid w:val="00B425C7"/>
    <w:rsid w:val="00B45EDD"/>
    <w:rsid w:val="00B52304"/>
    <w:rsid w:val="00B61DEA"/>
    <w:rsid w:val="00B80014"/>
    <w:rsid w:val="00B84896"/>
    <w:rsid w:val="00B84ACE"/>
    <w:rsid w:val="00B934BA"/>
    <w:rsid w:val="00B93867"/>
    <w:rsid w:val="00BA3CEF"/>
    <w:rsid w:val="00BD5F41"/>
    <w:rsid w:val="00BE4F5E"/>
    <w:rsid w:val="00C10852"/>
    <w:rsid w:val="00C15539"/>
    <w:rsid w:val="00C36A1F"/>
    <w:rsid w:val="00C45B63"/>
    <w:rsid w:val="00C6195D"/>
    <w:rsid w:val="00C66E23"/>
    <w:rsid w:val="00C71DBB"/>
    <w:rsid w:val="00C73E91"/>
    <w:rsid w:val="00C91683"/>
    <w:rsid w:val="00CB23A0"/>
    <w:rsid w:val="00CB48F6"/>
    <w:rsid w:val="00CB6F21"/>
    <w:rsid w:val="00CD1540"/>
    <w:rsid w:val="00CD3258"/>
    <w:rsid w:val="00D03FF3"/>
    <w:rsid w:val="00D22559"/>
    <w:rsid w:val="00D4312A"/>
    <w:rsid w:val="00D4621C"/>
    <w:rsid w:val="00D54604"/>
    <w:rsid w:val="00D7018D"/>
    <w:rsid w:val="00D76864"/>
    <w:rsid w:val="00D832BB"/>
    <w:rsid w:val="00D86FA6"/>
    <w:rsid w:val="00D9521B"/>
    <w:rsid w:val="00DA0702"/>
    <w:rsid w:val="00DB6146"/>
    <w:rsid w:val="00DC1C19"/>
    <w:rsid w:val="00DC5111"/>
    <w:rsid w:val="00DE5A13"/>
    <w:rsid w:val="00DF44C4"/>
    <w:rsid w:val="00DF769D"/>
    <w:rsid w:val="00E07529"/>
    <w:rsid w:val="00E22831"/>
    <w:rsid w:val="00E34BD8"/>
    <w:rsid w:val="00E44929"/>
    <w:rsid w:val="00E510DA"/>
    <w:rsid w:val="00E6082E"/>
    <w:rsid w:val="00E67003"/>
    <w:rsid w:val="00E80E17"/>
    <w:rsid w:val="00E928E5"/>
    <w:rsid w:val="00EA562C"/>
    <w:rsid w:val="00EE1640"/>
    <w:rsid w:val="00EE2A70"/>
    <w:rsid w:val="00EE4F8A"/>
    <w:rsid w:val="00EE6969"/>
    <w:rsid w:val="00F32449"/>
    <w:rsid w:val="00F40180"/>
    <w:rsid w:val="00F40190"/>
    <w:rsid w:val="00F42569"/>
    <w:rsid w:val="00F42EB6"/>
    <w:rsid w:val="00F445F4"/>
    <w:rsid w:val="00F45143"/>
    <w:rsid w:val="00F70BD2"/>
    <w:rsid w:val="00F7567C"/>
    <w:rsid w:val="00F76F04"/>
    <w:rsid w:val="00F95114"/>
    <w:rsid w:val="00F96274"/>
    <w:rsid w:val="00FA4F1A"/>
    <w:rsid w:val="00FC184A"/>
    <w:rsid w:val="00FE0375"/>
    <w:rsid w:val="00FE22A3"/>
    <w:rsid w:val="00FF4343"/>
    <w:rsid w:val="00FF64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25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25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5C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425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5C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B425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25C7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B425C7"/>
    <w:pPr>
      <w:jc w:val="center"/>
    </w:pPr>
    <w:rPr>
      <w:rFonts w:ascii="Arial" w:hAnsi="Arial"/>
      <w:b/>
      <w:bCs/>
      <w:sz w:val="22"/>
    </w:rPr>
  </w:style>
  <w:style w:type="character" w:customStyle="1" w:styleId="TitleChar">
    <w:name w:val="Title Char"/>
    <w:basedOn w:val="DefaultParagraphFont"/>
    <w:link w:val="Title"/>
    <w:rsid w:val="00B425C7"/>
    <w:rPr>
      <w:rFonts w:ascii="Arial" w:eastAsia="Times New Roman" w:hAnsi="Arial" w:cs="Times New Roman"/>
      <w:b/>
      <w:bCs/>
      <w:szCs w:val="24"/>
      <w:lang w:val="en-ZA"/>
    </w:rPr>
  </w:style>
  <w:style w:type="table" w:styleId="TableGrid">
    <w:name w:val="Table Grid"/>
    <w:basedOn w:val="TableNormal"/>
    <w:uiPriority w:val="59"/>
    <w:rsid w:val="00F401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0190"/>
    <w:pPr>
      <w:ind w:left="720"/>
      <w:contextualSpacing/>
    </w:pPr>
  </w:style>
  <w:style w:type="paragraph" w:styleId="NoSpacing">
    <w:name w:val="No Spacing"/>
    <w:uiPriority w:val="1"/>
    <w:qFormat/>
    <w:rsid w:val="00A73E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64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3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31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31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C5111"/>
    <w:pPr>
      <w:spacing w:before="100" w:beforeAutospacing="1" w:after="100" w:afterAutospacing="1"/>
    </w:pPr>
    <w:rPr>
      <w:lang w:eastAsia="en-ZA"/>
    </w:rPr>
  </w:style>
  <w:style w:type="paragraph" w:styleId="BodyTextIndent">
    <w:name w:val="Body Text Indent"/>
    <w:basedOn w:val="Normal"/>
    <w:link w:val="BodyTextIndentChar"/>
    <w:rsid w:val="00830799"/>
    <w:pPr>
      <w:ind w:left="720" w:hanging="720"/>
      <w:jc w:val="both"/>
    </w:pPr>
    <w:rPr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83079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8E66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6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2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78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6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48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9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9264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53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4C6A8-E455-44DB-A855-9233049E1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yakanyaka Babalwa</dc:creator>
  <cp:lastModifiedBy>USER</cp:lastModifiedBy>
  <cp:revision>2</cp:revision>
  <cp:lastPrinted>2022-02-14T06:43:00Z</cp:lastPrinted>
  <dcterms:created xsi:type="dcterms:W3CDTF">2022-03-11T13:02:00Z</dcterms:created>
  <dcterms:modified xsi:type="dcterms:W3CDTF">2022-03-11T13:02:00Z</dcterms:modified>
</cp:coreProperties>
</file>